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3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5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sQ0DQQyysoD335INHMBKmjSRTPEnJff/BbIxcFfzs1CP+lZVPZjpavgFr/pd/36raUIRFvyffTniVTd/RGSdegngFYjGPYVHJHI56ASeRsGFRif400i/KzBfLWuF7a6GrvwJDEKuthaPeADE2xR3snjtl10SScOAR32tj62yLvtD7rvjsbQe69nGO/PXAmRZLK/c+ZU/jlVgMkhpO+pZDZs4yyXAn5hbJarKsz8gzqRmFYsK+Jco1IziCp3wx7guTzeSB6UJ28Zz158S0IJe/QXyeU33Oe7u/ih4EtIzAnhLokE39gP5rHjxWdIJ/SmfZVx0IP90pClSW3ATOs9VX9vFmMR5LtsqrgL8ub5NllVh5H6lq0EtlYH5KhX8qLMzoL/n3nfffFdoTknAooo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uite possibly a bug, I haven't tested it without a password y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5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d10ff30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d10ff30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30</dc:title>
  <dc:creator/>
  <cp:keywords/>
  <dcterms:created xsi:type="dcterms:W3CDTF">2026-05-09T09:55:27Z</dcterms:created>
  <dcterms:modified xsi:type="dcterms:W3CDTF">2026-05-09T09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